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7574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2481758B" w14:textId="16B88631"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sidR="007152BF">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7152BF">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40619F71" w14:textId="5EFFE46B"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sidR="007152BF">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5285D79D" w14:textId="4BDDCB69" w:rsidR="00A40EA1" w:rsidRDefault="00431B2A" w:rsidP="00431B2A">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7152BF">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w:t>
      </w:r>
      <w:r>
        <w:lastRenderedPageBreak/>
        <w:t xml:space="preserve">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sidR="007152BF">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r w:rsidR="00A40EA1">
        <w:t xml:space="preserve">  </w:t>
      </w:r>
    </w:p>
    <w:p w14:paraId="34529236" w14:textId="1D591CB7"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7152BF">
            <w:rPr>
              <w:noProof/>
            </w:rPr>
            <w:t xml:space="preserve"> (US Bureau of Labor Statistics, 2020)</w:t>
          </w:r>
          <w:r>
            <w:fldChar w:fldCharType="end"/>
          </w:r>
        </w:sdtContent>
      </w:sdt>
      <w:r>
        <w:t>.  Due to the high cost, few patients have private nurses and receive fractional supervision timeslices.  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r w:rsidR="00DE3360">
        <w:t xml:space="preserve">  </w:t>
      </w:r>
    </w:p>
    <w:p w14:paraId="040724DC" w14:textId="4000CDBB" w:rsidR="003A36DE" w:rsidRDefault="00DE3360" w:rsidP="00431B2A">
      <w:pPr>
        <w:ind w:firstLine="720"/>
      </w:pPr>
      <w:r>
        <w:t xml:space="preserve">Amazon Go, a cashier-less store, proves the potential through its sophisticated computer vision technologies that can even protect against shoplifting (Wankdhed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are mitigating these issues </w:t>
      </w:r>
      <w:r w:rsidR="007152BF">
        <w:t xml:space="preserve">by minimizing </w:t>
      </w:r>
      <w:r>
        <w:t xml:space="preserve">project scope (Yi &amp; Feng, 2021; Chen et al., 2020).  While this is acceptable during </w:t>
      </w:r>
      <w:r w:rsidR="007152BF">
        <w:t xml:space="preserve">the </w:t>
      </w:r>
      <w:r>
        <w:t>proof-of-concept design, it will impact productization.</w:t>
      </w:r>
    </w:p>
    <w:p w14:paraId="437A6E9C" w14:textId="58578E38" w:rsidR="00B257FB" w:rsidRDefault="007152BF" w:rsidP="003936AD">
      <w:pPr>
        <w:ind w:firstLine="720"/>
      </w:pPr>
      <w:r>
        <w:t xml:space="preserve">After creating the training video, perform Human Activity Recognition (HAR) through a </w:t>
      </w:r>
      <w:r w:rsidR="000B6645">
        <w:t>two</w:t>
      </w:r>
      <w:r>
        <w:t>-step process</w:t>
      </w:r>
      <w:r w:rsidR="00BD649C">
        <w:t xml:space="preserve"> (Razzaq et al., 2020; Chen et al., 2020; Yi &amp; Feng, 2021)</w:t>
      </w:r>
      <w:r>
        <w:t xml:space="preserve">.  First, a process </w:t>
      </w:r>
      <w:r>
        <w:lastRenderedPageBreak/>
        <w:t>extracts the subject’s skeletal position from a given frame.</w:t>
      </w:r>
      <w:r w:rsidR="000B6645">
        <w:t xml:space="preserv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r w:rsidR="003936AD">
        <w:t xml:space="preserve">  </w:t>
      </w:r>
    </w:p>
    <w:p w14:paraId="31F7EE7C" w14:textId="09D02192" w:rsidR="00B257FB" w:rsidRDefault="00B257FB" w:rsidP="00B257FB">
      <w:pPr>
        <w:pStyle w:val="Caption"/>
      </w:pPr>
      <w:r>
        <w:t>Figure 1: Extract Skeletal Process</w:t>
      </w:r>
    </w:p>
    <w:p w14:paraId="4852E23A" w14:textId="3D2A07C8" w:rsidR="00B257FB" w:rsidRDefault="00B257FB" w:rsidP="00B257FB">
      <w:r>
        <w:rPr>
          <w:noProof/>
        </w:rPr>
        <w:drawing>
          <wp:inline distT="0" distB="0" distL="0" distR="0" wp14:anchorId="1079599A" wp14:editId="427644D5">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F743DD" w14:textId="45C2231B" w:rsidR="007152BF" w:rsidRDefault="000B6645" w:rsidP="00B257FB">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w:t>
      </w:r>
      <w:r w:rsidR="003936AD">
        <w:t xml:space="preserve">  After evaluating a sequence of skeletal movements, the algorithm will classify the action.</w:t>
      </w:r>
    </w:p>
    <w:p w14:paraId="43C994C8" w14:textId="77777777" w:rsidR="00B257FB" w:rsidRDefault="00B257FB" w:rsidP="00B257FB"/>
    <w:p w14:paraId="4ABFAAB1" w14:textId="77777777" w:rsidR="00B257FB" w:rsidRDefault="00B257FB" w:rsidP="00B257FB"/>
    <w:p w14:paraId="55BBA67A" w14:textId="77777777" w:rsidR="00B257FB" w:rsidRDefault="00B257FB" w:rsidP="00B257FB"/>
    <w:p w14:paraId="4885643D" w14:textId="77777777" w:rsidR="00B257FB" w:rsidRDefault="00B257FB" w:rsidP="00B257FB"/>
    <w:p w14:paraId="3D9E180D" w14:textId="668CA7FE" w:rsidR="00B257FB" w:rsidRDefault="00B257FB" w:rsidP="00B257FB">
      <w:pPr>
        <w:pStyle w:val="Caption"/>
      </w:pPr>
      <w:r>
        <w:lastRenderedPageBreak/>
        <w:t>Figure 2: Movement Classification</w:t>
      </w:r>
    </w:p>
    <w:p w14:paraId="16F049CA" w14:textId="40635419" w:rsidR="00B257FB" w:rsidRDefault="00B257FB" w:rsidP="00B257FB">
      <w:r>
        <w:rPr>
          <w:noProof/>
        </w:rPr>
        <w:drawing>
          <wp:inline distT="0" distB="0" distL="0" distR="0" wp14:anchorId="2151F0C0" wp14:editId="550A4816">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79435E" w14:textId="160B42D7" w:rsidR="00373B9C" w:rsidRDefault="003A36DE" w:rsidP="00373B9C">
      <w:pPr>
        <w:ind w:firstLine="720"/>
      </w:pPr>
      <w:r>
        <w:t xml:space="preserve">The most powerful artificial intelligence applications use machines to enhance human capabilities rather than replace them (Heer, 2019; Boir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Schleer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Elloumi et al., 2020; Chen et al., 2020).  After centralizing patient telemetry, the nursing staff can more efficiently prioritize their time and resources.</w:t>
      </w:r>
    </w:p>
    <w:p w14:paraId="490FDF36" w14:textId="77777777" w:rsidR="00DE3360" w:rsidRDefault="00DE3360" w:rsidP="00373B9C">
      <w:pPr>
        <w:ind w:firstLine="720"/>
      </w:pPr>
    </w:p>
    <w:p w14:paraId="12664570" w14:textId="342EA19F" w:rsidR="00A40EA1" w:rsidRDefault="00A40EA1" w:rsidP="00431B2A">
      <w:pPr>
        <w:ind w:firstLine="720"/>
      </w:pPr>
    </w:p>
    <w:p w14:paraId="13D2886C" w14:textId="3160073A" w:rsidR="00141A13" w:rsidRDefault="00141A13" w:rsidP="00141A13"/>
    <w:p w14:paraId="5951E812" w14:textId="3FE40E3E" w:rsidR="00AF6B47" w:rsidRDefault="00AF6B47">
      <w:r>
        <w:br w:type="page"/>
      </w:r>
    </w:p>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787815CE" w14:textId="77777777" w:rsidR="007152BF" w:rsidRDefault="00AF6B47" w:rsidP="007152BF">
              <w:pPr>
                <w:pStyle w:val="Bibliography"/>
                <w:ind w:left="720" w:hanging="720"/>
                <w:rPr>
                  <w:noProof/>
                </w:rPr>
              </w:pPr>
              <w:r>
                <w:fldChar w:fldCharType="begin"/>
              </w:r>
              <w:r>
                <w:instrText xml:space="preserve"> BIBLIOGRAPHY </w:instrText>
              </w:r>
              <w:r>
                <w:fldChar w:fldCharType="separate"/>
              </w:r>
              <w:r w:rsidR="007152BF">
                <w:rPr>
                  <w:noProof/>
                </w:rPr>
                <w:t xml:space="preserve">Boire, R. (2017). Artificial Intelligence, automation, and its impact on data science. </w:t>
              </w:r>
              <w:r w:rsidR="007152BF">
                <w:rPr>
                  <w:i/>
                  <w:iCs/>
                  <w:noProof/>
                </w:rPr>
                <w:t>IEEE International Conference on Big Data</w:t>
              </w:r>
              <w:r w:rsidR="007152BF">
                <w:rPr>
                  <w:noProof/>
                </w:rPr>
                <w:t xml:space="preserve"> (pp. 3571-3574). Boston, MA: Institute of Electrical and Electronics Engineers. doi:10.1109/BigData.2017.8258349</w:t>
              </w:r>
            </w:p>
            <w:p w14:paraId="31E9721A" w14:textId="77777777" w:rsidR="007152BF" w:rsidRDefault="007152BF" w:rsidP="007152BF">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63CB296F" w14:textId="77777777" w:rsidR="007152BF" w:rsidRDefault="007152BF" w:rsidP="007152BF">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040166F0" w14:textId="77777777" w:rsidR="007152BF" w:rsidRDefault="007152BF" w:rsidP="007152BF">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44D6AFF9" w14:textId="77777777" w:rsidR="007152BF" w:rsidRDefault="007152BF" w:rsidP="007152BF">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B29B26E" w14:textId="77777777" w:rsidR="007152BF" w:rsidRDefault="007152BF" w:rsidP="007152BF">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09AF110A" w14:textId="77777777" w:rsidR="007152BF" w:rsidRDefault="007152BF" w:rsidP="007152BF">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1C2D4F7A" w14:textId="77777777" w:rsidR="007152BF" w:rsidRDefault="007152BF" w:rsidP="007152BF">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114EC08F" w14:textId="77777777" w:rsidR="007152BF" w:rsidRDefault="007152BF" w:rsidP="007152BF">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153DDB22" w14:textId="77777777" w:rsidR="007152BF" w:rsidRDefault="007152BF" w:rsidP="007152BF">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010C6F23" w14:textId="77777777" w:rsidR="007152BF" w:rsidRDefault="007152BF" w:rsidP="007152BF">
              <w:pPr>
                <w:pStyle w:val="Bibliography"/>
                <w:ind w:left="720" w:hanging="720"/>
                <w:rPr>
                  <w:noProof/>
                </w:rPr>
              </w:pPr>
              <w:r>
                <w:rPr>
                  <w:noProof/>
                </w:rPr>
                <w:t xml:space="preserve">Piggott, J. (2016). </w:t>
              </w:r>
              <w:r>
                <w:rPr>
                  <w:i/>
                  <w:iCs/>
                  <w:noProof/>
                </w:rPr>
                <w:t>Handbook of the Economics of Population Aging</w:t>
              </w:r>
              <w:r>
                <w:rPr>
                  <w:noProof/>
                </w:rPr>
                <w:t xml:space="preserve"> (Vol. 1). North Holland.</w:t>
              </w:r>
            </w:p>
            <w:p w14:paraId="551045A4" w14:textId="77777777" w:rsidR="007152BF" w:rsidRDefault="007152BF" w:rsidP="007152BF">
              <w:pPr>
                <w:pStyle w:val="Bibliography"/>
                <w:ind w:left="720" w:hanging="720"/>
                <w:rPr>
                  <w:noProof/>
                </w:rPr>
              </w:pPr>
              <w:r>
                <w:rPr>
                  <w:noProof/>
                </w:rPr>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6C4C79B2" w14:textId="77777777" w:rsidR="007152BF" w:rsidRDefault="007152BF" w:rsidP="007152BF">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4CE59427" w14:textId="77777777" w:rsidR="007152BF" w:rsidRDefault="007152BF" w:rsidP="007152BF">
              <w:pPr>
                <w:pStyle w:val="Bibliography"/>
                <w:ind w:left="720" w:hanging="720"/>
                <w:rPr>
                  <w:noProof/>
                </w:rPr>
              </w:pPr>
              <w:r>
                <w:rPr>
                  <w:noProof/>
                </w:rPr>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1E718AFD" w14:textId="77777777" w:rsidR="007152BF" w:rsidRDefault="007152BF" w:rsidP="007152BF">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04EDD831" w14:textId="77777777" w:rsidR="007152BF" w:rsidRDefault="007152BF" w:rsidP="007152BF">
              <w:pPr>
                <w:pStyle w:val="Bibliography"/>
                <w:ind w:left="720" w:hanging="720"/>
                <w:rPr>
                  <w:noProof/>
                </w:rPr>
              </w:pPr>
              <w:r>
                <w:rPr>
                  <w:noProof/>
                </w:rPr>
                <w:lastRenderedPageBreak/>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338B7FD5" w14:textId="77777777" w:rsidR="007152BF" w:rsidRDefault="007152BF" w:rsidP="007152BF">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9B3D26B" w14:textId="77777777" w:rsidR="007152BF" w:rsidRDefault="007152BF" w:rsidP="007152BF">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29C03A6" w14:textId="77777777" w:rsidR="007152BF" w:rsidRDefault="007152BF" w:rsidP="007152BF">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4644DAA9" w14:textId="77777777" w:rsidR="007152BF" w:rsidRDefault="007152BF" w:rsidP="007152BF">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5A8559B0" w14:textId="77777777" w:rsidR="007152BF" w:rsidRDefault="007152BF" w:rsidP="007152BF">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7152BF">
              <w:r>
                <w:rPr>
                  <w:b/>
                  <w:bCs/>
                  <w:noProof/>
                </w:rPr>
                <w:fldChar w:fldCharType="end"/>
              </w:r>
            </w:p>
          </w:sdtContent>
        </w:sdt>
      </w:sdtContent>
    </w:sdt>
    <w:p w14:paraId="7C5DF6A8" w14:textId="518BB51A" w:rsidR="00141A13" w:rsidRDefault="00141A13"/>
    <w:sectPr w:rsidR="00141A13"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6F687" w14:textId="77777777" w:rsidR="00275743" w:rsidRDefault="00275743" w:rsidP="0082223F">
      <w:pPr>
        <w:spacing w:line="240" w:lineRule="auto"/>
      </w:pPr>
      <w:r>
        <w:separator/>
      </w:r>
    </w:p>
  </w:endnote>
  <w:endnote w:type="continuationSeparator" w:id="0">
    <w:p w14:paraId="07464118" w14:textId="77777777" w:rsidR="00275743" w:rsidRDefault="002757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AEAE3" w14:textId="77777777" w:rsidR="00275743" w:rsidRDefault="00275743" w:rsidP="0082223F">
      <w:pPr>
        <w:spacing w:line="240" w:lineRule="auto"/>
      </w:pPr>
      <w:r>
        <w:separator/>
      </w:r>
    </w:p>
  </w:footnote>
  <w:footnote w:type="continuationSeparator" w:id="0">
    <w:p w14:paraId="11E77332" w14:textId="77777777" w:rsidR="00275743" w:rsidRDefault="002757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B6645"/>
    <w:rsid w:val="00125D10"/>
    <w:rsid w:val="00141A13"/>
    <w:rsid w:val="00146A8B"/>
    <w:rsid w:val="00183597"/>
    <w:rsid w:val="001B27C4"/>
    <w:rsid w:val="002516A9"/>
    <w:rsid w:val="00275743"/>
    <w:rsid w:val="002806B7"/>
    <w:rsid w:val="002F2E59"/>
    <w:rsid w:val="00350F6D"/>
    <w:rsid w:val="00373B9C"/>
    <w:rsid w:val="003936AD"/>
    <w:rsid w:val="003A36DE"/>
    <w:rsid w:val="003C739B"/>
    <w:rsid w:val="003F4714"/>
    <w:rsid w:val="00401D65"/>
    <w:rsid w:val="004223E8"/>
    <w:rsid w:val="00424108"/>
    <w:rsid w:val="00431B2A"/>
    <w:rsid w:val="004A784B"/>
    <w:rsid w:val="00555A3A"/>
    <w:rsid w:val="005A04C7"/>
    <w:rsid w:val="005B7079"/>
    <w:rsid w:val="005C39BA"/>
    <w:rsid w:val="006273B0"/>
    <w:rsid w:val="006D793E"/>
    <w:rsid w:val="007152BF"/>
    <w:rsid w:val="0073677D"/>
    <w:rsid w:val="00740DA3"/>
    <w:rsid w:val="0082223F"/>
    <w:rsid w:val="00846DD1"/>
    <w:rsid w:val="00877007"/>
    <w:rsid w:val="008B5129"/>
    <w:rsid w:val="008D0E1C"/>
    <w:rsid w:val="008F6ABA"/>
    <w:rsid w:val="009255A3"/>
    <w:rsid w:val="00951421"/>
    <w:rsid w:val="009A757D"/>
    <w:rsid w:val="00A40EA1"/>
    <w:rsid w:val="00A423F8"/>
    <w:rsid w:val="00AE2D09"/>
    <w:rsid w:val="00AF6B47"/>
    <w:rsid w:val="00B13ADF"/>
    <w:rsid w:val="00B257FB"/>
    <w:rsid w:val="00B83595"/>
    <w:rsid w:val="00BB309A"/>
    <w:rsid w:val="00BD649C"/>
    <w:rsid w:val="00C54DC8"/>
    <w:rsid w:val="00C73692"/>
    <w:rsid w:val="00C93BB7"/>
    <w:rsid w:val="00CB25E9"/>
    <w:rsid w:val="00D0165E"/>
    <w:rsid w:val="00D46859"/>
    <w:rsid w:val="00D75C7B"/>
    <w:rsid w:val="00D85C7B"/>
    <w:rsid w:val="00DE2224"/>
    <w:rsid w:val="00DE3360"/>
    <w:rsid w:val="00E234E9"/>
    <w:rsid w:val="00ED3713"/>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6614783">
      <w:bodyDiv w:val="1"/>
      <w:marLeft w:val="0"/>
      <w:marRight w:val="0"/>
      <w:marTop w:val="0"/>
      <w:marBottom w:val="0"/>
      <w:divBdr>
        <w:top w:val="none" w:sz="0" w:space="0" w:color="auto"/>
        <w:left w:val="none" w:sz="0" w:space="0" w:color="auto"/>
        <w:bottom w:val="none" w:sz="0" w:space="0" w:color="auto"/>
        <w:right w:val="none" w:sz="0" w:space="0" w:color="auto"/>
      </w:divBdr>
      <w:divsChild>
        <w:div w:id="97918304">
          <w:marLeft w:val="0"/>
          <w:marRight w:val="0"/>
          <w:marTop w:val="0"/>
          <w:marBottom w:val="0"/>
          <w:divBdr>
            <w:top w:val="none" w:sz="0" w:space="0" w:color="auto"/>
            <w:left w:val="none" w:sz="0" w:space="0" w:color="auto"/>
            <w:bottom w:val="none" w:sz="0" w:space="0" w:color="auto"/>
            <w:right w:val="none" w:sz="0" w:space="0" w:color="auto"/>
          </w:divBdr>
        </w:div>
      </w:divsChild>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7</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8</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9</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1</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3</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4</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6</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7</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0</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2</b:RefOrder>
  </b:Source>
</b:Sources>
</file>

<file path=customXml/itemProps1.xml><?xml version="1.0" encoding="utf-8"?>
<ds:datastoreItem xmlns:ds="http://schemas.openxmlformats.org/officeDocument/2006/customXml" ds:itemID="{D3A6E66B-14C1-4E39-AF93-EB07CF446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9</Pages>
  <Words>1719</Words>
  <Characters>980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1-08-01T21:41:00Z</dcterms:modified>
</cp:coreProperties>
</file>